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0E9D0" w14:textId="77777777" w:rsidR="00D93C16" w:rsidRDefault="00D93C16" w:rsidP="00D93C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52"/>
          <w:szCs w:val="52"/>
        </w:rPr>
      </w:pPr>
      <w:r>
        <w:rPr>
          <w:rFonts w:ascii="Times New Roman" w:eastAsia="Times New Roman" w:hAnsi="Times New Roman" w:cs="Times New Roman"/>
          <w:b/>
          <w:bCs/>
          <w:i/>
          <w:noProof/>
          <w:color w:val="000000"/>
          <w:sz w:val="52"/>
          <w:szCs w:val="52"/>
        </w:rPr>
        <w:drawing>
          <wp:inline distT="0" distB="0" distL="0" distR="0" wp14:anchorId="531243AF" wp14:editId="7EBB71AE">
            <wp:extent cx="1593909" cy="74662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231" cy="7467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6BC2A" w14:textId="77777777" w:rsidR="00D93C16" w:rsidRDefault="00D93C16" w:rsidP="00D93C16">
      <w:pPr>
        <w:spacing w:after="0" w:line="12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52"/>
          <w:szCs w:val="52"/>
        </w:rPr>
      </w:pPr>
    </w:p>
    <w:p w14:paraId="2ADD4471" w14:textId="77777777" w:rsidR="000E23B8" w:rsidRPr="006A1141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40"/>
          <w:szCs w:val="40"/>
        </w:rPr>
      </w:pPr>
      <w:r w:rsidRPr="006A1141">
        <w:rPr>
          <w:rFonts w:ascii="Times New Roman" w:eastAsia="Times New Roman" w:hAnsi="Times New Roman" w:cs="Times New Roman"/>
          <w:b/>
          <w:bCs/>
          <w:i/>
          <w:color w:val="000000"/>
          <w:sz w:val="40"/>
          <w:szCs w:val="40"/>
        </w:rPr>
        <w:t>Certificate of Participation</w:t>
      </w:r>
    </w:p>
    <w:p w14:paraId="05976AD6" w14:textId="77777777" w:rsidR="00FB7165" w:rsidRDefault="002939C0" w:rsidP="006A1141">
      <w:pPr>
        <w:pStyle w:val="Default"/>
        <w:jc w:val="center"/>
        <w:rPr>
          <w:rFonts w:eastAsia="Times New Roman"/>
          <w:b/>
          <w:bCs/>
          <w:sz w:val="32"/>
          <w:szCs w:val="32"/>
        </w:rPr>
      </w:pPr>
      <w:r w:rsidRPr="00D93C16">
        <w:rPr>
          <w:rFonts w:eastAsia="Times New Roman"/>
          <w:b/>
          <w:bCs/>
          <w:sz w:val="32"/>
          <w:szCs w:val="32"/>
        </w:rPr>
        <w:t xml:space="preserve">The American Osteopathic Association </w:t>
      </w:r>
      <w:r w:rsidR="00FB7165" w:rsidRPr="00D93C16">
        <w:rPr>
          <w:rFonts w:eastAsia="Times New Roman"/>
          <w:b/>
          <w:bCs/>
          <w:sz w:val="32"/>
          <w:szCs w:val="32"/>
        </w:rPr>
        <w:t xml:space="preserve">certifies that </w:t>
      </w:r>
    </w:p>
    <w:p w14:paraId="1CEA47AC" w14:textId="77777777" w:rsidR="006A1141" w:rsidRPr="006A1141" w:rsidRDefault="006A1141" w:rsidP="006A1141">
      <w:pPr>
        <w:pStyle w:val="Default"/>
        <w:jc w:val="center"/>
        <w:rPr>
          <w:rFonts w:eastAsia="Times New Roman"/>
          <w:b/>
          <w:bCs/>
          <w:sz w:val="32"/>
          <w:szCs w:val="32"/>
        </w:rPr>
      </w:pPr>
    </w:p>
    <w:p w14:paraId="62CC403D" w14:textId="0FA8CEC7" w:rsidR="007E73C9" w:rsidRPr="002939C0" w:rsidRDefault="003D1DD9" w:rsidP="007E73C9">
      <w:pPr>
        <w:pStyle w:val="Default"/>
        <w:jc w:val="center"/>
        <w:rPr>
          <w:sz w:val="32"/>
          <w:szCs w:val="32"/>
        </w:rPr>
      </w:pPr>
      <w:r w:rsidRPr="006A1141">
        <w:rPr>
          <w:rFonts w:eastAsia="Times New Roman"/>
          <w:b/>
          <w:bCs/>
          <w:sz w:val="36"/>
          <w:szCs w:val="36"/>
          <w:highlight w:val="yellow"/>
        </w:rPr>
        <w:t>&lt;name</w:t>
      </w:r>
      <w:r w:rsidR="00104677">
        <w:rPr>
          <w:rFonts w:eastAsia="Times New Roman"/>
          <w:b/>
          <w:bCs/>
          <w:sz w:val="36"/>
          <w:szCs w:val="36"/>
          <w:highlight w:val="yellow"/>
        </w:rPr>
        <w:t>, DO/MD</w:t>
      </w:r>
      <w:r w:rsidRPr="006A1141">
        <w:rPr>
          <w:rFonts w:eastAsia="Times New Roman"/>
          <w:b/>
          <w:bCs/>
          <w:sz w:val="36"/>
          <w:szCs w:val="36"/>
          <w:highlight w:val="yellow"/>
        </w:rPr>
        <w:t>&gt;</w:t>
      </w:r>
      <w:r w:rsidR="000E23B8" w:rsidRPr="002939C0">
        <w:rPr>
          <w:rFonts w:eastAsia="Times New Roman"/>
        </w:rPr>
        <w:br/>
      </w:r>
      <w:r w:rsidR="000E23B8" w:rsidRPr="002939C0">
        <w:rPr>
          <w:rFonts w:eastAsia="Times New Roman"/>
        </w:rPr>
        <w:br/>
        <w:t xml:space="preserve">has participated in the </w:t>
      </w:r>
      <w:bookmarkStart w:id="0" w:name="_Hlk60816044"/>
      <w:r w:rsidR="00CC5736" w:rsidRPr="00CC5736">
        <w:rPr>
          <w:rFonts w:eastAsia="Times New Roman"/>
          <w:bCs/>
          <w:highlight w:val="yellow"/>
        </w:rPr>
        <w:t>&lt;activity type&gt;</w:t>
      </w:r>
      <w:r w:rsidR="00FB7165">
        <w:rPr>
          <w:rFonts w:eastAsia="Times New Roman"/>
        </w:rPr>
        <w:t xml:space="preserve"> </w:t>
      </w:r>
      <w:bookmarkEnd w:id="0"/>
      <w:r w:rsidR="00FB7165">
        <w:rPr>
          <w:rFonts w:eastAsia="Times New Roman"/>
        </w:rPr>
        <w:t>activity titled:</w:t>
      </w:r>
      <w:r w:rsidR="000E23B8" w:rsidRPr="002939C0">
        <w:rPr>
          <w:rFonts w:eastAsia="Times New Roman"/>
        </w:rPr>
        <w:br/>
      </w:r>
    </w:p>
    <w:p w14:paraId="50C94B30" w14:textId="77777777" w:rsidR="006A7B96" w:rsidRPr="002939C0" w:rsidRDefault="007E73C9" w:rsidP="006A7B96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Hlk8200826"/>
      <w:r w:rsidRPr="002939C0">
        <w:rPr>
          <w:rFonts w:ascii="Times New Roman" w:hAnsi="Times New Roman" w:cs="Times New Roman"/>
          <w:sz w:val="32"/>
          <w:szCs w:val="32"/>
        </w:rPr>
        <w:t xml:space="preserve"> </w:t>
      </w:r>
      <w:r w:rsidR="00596E18" w:rsidRPr="002939C0">
        <w:rPr>
          <w:rFonts w:ascii="Times New Roman" w:hAnsi="Times New Roman" w:cs="Times New Roman"/>
          <w:b/>
          <w:sz w:val="32"/>
          <w:szCs w:val="32"/>
          <w:highlight w:val="yellow"/>
        </w:rPr>
        <w:t>&lt; name of conference</w:t>
      </w:r>
      <w:r w:rsidR="004A4BC9">
        <w:rPr>
          <w:rFonts w:ascii="Times New Roman" w:hAnsi="Times New Roman" w:cs="Times New Roman"/>
          <w:b/>
          <w:sz w:val="32"/>
          <w:szCs w:val="32"/>
          <w:highlight w:val="yellow"/>
        </w:rPr>
        <w:t>/activity</w:t>
      </w:r>
      <w:r w:rsidR="00596E18" w:rsidRPr="002939C0">
        <w:rPr>
          <w:rFonts w:ascii="Times New Roman" w:hAnsi="Times New Roman" w:cs="Times New Roman"/>
          <w:b/>
          <w:sz w:val="32"/>
          <w:szCs w:val="32"/>
          <w:highlight w:val="yellow"/>
        </w:rPr>
        <w:t>&gt;</w:t>
      </w:r>
    </w:p>
    <w:p w14:paraId="555640E9" w14:textId="77777777" w:rsidR="00596E18" w:rsidRPr="002939C0" w:rsidRDefault="00596E18" w:rsidP="006A7B96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</w:pPr>
      <w:r w:rsidRPr="002939C0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&lt;location&gt;</w:t>
      </w:r>
    </w:p>
    <w:p w14:paraId="690507A1" w14:textId="77777777" w:rsidR="006A7B96" w:rsidRPr="002939C0" w:rsidRDefault="00596E18" w:rsidP="006A7B9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6"/>
          <w:szCs w:val="6"/>
          <w:highlight w:val="yellow"/>
        </w:rPr>
      </w:pPr>
      <w:r w:rsidRPr="002939C0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&lt;City, State&gt;</w:t>
      </w:r>
    </w:p>
    <w:p w14:paraId="0102954B" w14:textId="77777777" w:rsidR="006A7B96" w:rsidRPr="002939C0" w:rsidRDefault="006A7B96" w:rsidP="006A7B9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6"/>
          <w:szCs w:val="6"/>
          <w:highlight w:val="yellow"/>
        </w:rPr>
      </w:pPr>
      <w:r w:rsidRPr="002939C0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</w:p>
    <w:p w14:paraId="5B25FDA4" w14:textId="77777777" w:rsidR="006A7B96" w:rsidRPr="002939C0" w:rsidRDefault="006A7B96" w:rsidP="006A7B9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6"/>
          <w:szCs w:val="6"/>
          <w:highlight w:val="yellow"/>
        </w:rPr>
      </w:pPr>
    </w:p>
    <w:p w14:paraId="5B805A8A" w14:textId="77777777" w:rsidR="00FB7165" w:rsidRDefault="006A7B96" w:rsidP="000C6CD3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 xml:space="preserve">on </w:t>
      </w:r>
      <w:r w:rsidR="00596E18" w:rsidRPr="002939C0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&lt;Date&gt;</w:t>
      </w:r>
      <w:bookmarkEnd w:id="1"/>
    </w:p>
    <w:p w14:paraId="661E3CE4" w14:textId="77777777" w:rsidR="006A1141" w:rsidRPr="000C6CD3" w:rsidRDefault="006A1141" w:rsidP="000C6CD3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is award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&lt;credit</w:t>
      </w:r>
      <w:r w:rsidRPr="006A1141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s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A1141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AMA PRA Category 1 Credits™</w:t>
      </w:r>
      <w:r w:rsidRPr="006A11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</w:p>
    <w:p w14:paraId="3112F216" w14:textId="77777777" w:rsidR="000E23B8" w:rsidRPr="002939C0" w:rsidRDefault="000E23B8" w:rsidP="00FB7165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nd is awarded ACEP Category 1 credits</w:t>
      </w:r>
    </w:p>
    <w:p w14:paraId="3EDE081D" w14:textId="77777777" w:rsidR="000E23B8" w:rsidRPr="002939C0" w:rsidRDefault="000E23B8" w:rsidP="00FB7165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nd is awarded AOA Category 2-A credits</w:t>
      </w:r>
    </w:p>
    <w:p w14:paraId="66EA1D5F" w14:textId="77777777" w:rsidR="000E23B8" w:rsidRPr="002939C0" w:rsidRDefault="000E23B8" w:rsidP="00FB7165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nd is awarded AOA Category 2-B credits</w:t>
      </w:r>
    </w:p>
    <w:p w14:paraId="3E75A160" w14:textId="77777777" w:rsidR="000E23B8" w:rsidRPr="002939C0" w:rsidRDefault="000E23B8" w:rsidP="00FB7165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nd is awarded Certificate of Participation credits</w:t>
      </w:r>
    </w:p>
    <w:p w14:paraId="41BCADE0" w14:textId="77777777" w:rsidR="00CD6CB3" w:rsidRDefault="00CD6CB3" w:rsidP="00CD6CB3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4A1C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is activity has been planned and implemented in accordance with the accreditation requirements and policies of the Accreditation Council for Continuing Medical Education (ACCME) through the joint providership of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American Osteopathic Association (AOA) and </w:t>
      </w:r>
      <w:r w:rsidRPr="004A1C92">
        <w:rPr>
          <w:rFonts w:ascii="Times New Roman" w:eastAsia="Times New Roman" w:hAnsi="Times New Roman" w:cs="Times New Roman"/>
          <w:bCs/>
          <w:color w:val="000000"/>
          <w:sz w:val="24"/>
          <w:szCs w:val="24"/>
          <w:highlight w:val="yellow"/>
        </w:rPr>
        <w:t xml:space="preserve">&lt;name of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highlight w:val="yellow"/>
        </w:rPr>
        <w:t>joint</w:t>
      </w:r>
      <w:r w:rsidRPr="004A1C92">
        <w:rPr>
          <w:rFonts w:ascii="Times New Roman" w:eastAsia="Times New Roman" w:hAnsi="Times New Roman" w:cs="Times New Roman"/>
          <w:bCs/>
          <w:color w:val="000000"/>
          <w:sz w:val="24"/>
          <w:szCs w:val="24"/>
          <w:highlight w:val="yellow"/>
        </w:rPr>
        <w:t xml:space="preserve"> provider&gt;.</w:t>
      </w:r>
      <w:r w:rsidRPr="004A1C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OA</w:t>
      </w:r>
      <w:r w:rsidRPr="004A1C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is accredited by the ACCME to provide continuing medical education for physicians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7E674795" w14:textId="77777777" w:rsidR="000C6CD3" w:rsidRDefault="000C6CD3" w:rsidP="0042313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B321DD5" w14:textId="1FFCAD54" w:rsidR="000C6CD3" w:rsidRPr="000C6CD3" w:rsidRDefault="000C6CD3" w:rsidP="000C6CD3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0C6CD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AOA designates this </w:t>
      </w:r>
      <w:r w:rsidR="00CC5736" w:rsidRPr="00CC5736">
        <w:rPr>
          <w:rFonts w:ascii="Times New Roman" w:eastAsia="Times New Roman" w:hAnsi="Times New Roman" w:cs="Times New Roman"/>
          <w:bCs/>
          <w:color w:val="000000"/>
          <w:sz w:val="24"/>
          <w:szCs w:val="24"/>
          <w:highlight w:val="yellow"/>
        </w:rPr>
        <w:t>&lt;activity type&gt;</w:t>
      </w:r>
      <w:r w:rsidRPr="000C6CD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ctivity for a maximum of </w:t>
      </w:r>
      <w:r w:rsidRPr="006A1141">
        <w:rPr>
          <w:rFonts w:ascii="Times New Roman" w:eastAsia="Times New Roman" w:hAnsi="Times New Roman" w:cs="Times New Roman"/>
          <w:bCs/>
          <w:color w:val="000000"/>
          <w:sz w:val="24"/>
          <w:szCs w:val="24"/>
          <w:highlight w:val="yellow"/>
        </w:rPr>
        <w:t>&lt;credits&gt;</w:t>
      </w:r>
      <w:r w:rsidRPr="000C6CD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0C6CD3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</w:rPr>
        <w:t>AMA PRA Category 1 Credits™</w:t>
      </w:r>
      <w:r w:rsidRPr="000C6CD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  Physicians should claim only the credit commensurate with the extent of their participation in the activity</w:t>
      </w:r>
    </w:p>
    <w:p w14:paraId="2CAF5437" w14:textId="77777777" w:rsidR="000E23B8" w:rsidRPr="002939C0" w:rsidRDefault="000E23B8" w:rsidP="00423139">
      <w:pPr>
        <w:spacing w:after="0" w:line="240" w:lineRule="auto"/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  <w:t>ACEP Category I</w:t>
      </w:r>
    </w:p>
    <w:p w14:paraId="5D3E81AB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pproved by the American College of Emergency Physicians for hours of ACEP Category I credit</w:t>
      </w:r>
    </w:p>
    <w:p w14:paraId="42016619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  <w:t>AOA Category 2-A</w:t>
      </w:r>
    </w:p>
    <w:p w14:paraId="4AB692EA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pproved by the American Osteopathic Association for credit hours of AOA Category 2-A Credit.</w:t>
      </w:r>
    </w:p>
    <w:p w14:paraId="592EFFEF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  <w:t>AOA Category 2-B</w:t>
      </w:r>
    </w:p>
    <w:p w14:paraId="7B1D675C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>Approved by the American Osteopathic Association for credit hours of AOA Category 2-B Credit.</w:t>
      </w:r>
    </w:p>
    <w:p w14:paraId="32133812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b/>
          <w:bCs/>
          <w:vanish/>
          <w:color w:val="000000"/>
          <w:sz w:val="24"/>
          <w:szCs w:val="24"/>
        </w:rPr>
        <w:t>Certificate of Participation</w:t>
      </w:r>
    </w:p>
    <w:p w14:paraId="265AE9ED" w14:textId="77777777" w:rsidR="000E23B8" w:rsidRPr="002939C0" w:rsidRDefault="000E23B8" w:rsidP="000E23B8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</w:pPr>
      <w:r w:rsidRPr="002939C0">
        <w:rPr>
          <w:rFonts w:ascii="Times New Roman" w:eastAsia="Times New Roman" w:hAnsi="Times New Roman" w:cs="Times New Roman"/>
          <w:vanish/>
          <w:color w:val="000000"/>
          <w:sz w:val="24"/>
          <w:szCs w:val="24"/>
        </w:rPr>
        <w:t xml:space="preserve">The Center for Emergency Medical Education (CEME) certifies that Maria Pelucio, MD has participated in the Enduring material titled Working with Midlevel Providers: Role of the Supervising Physician at , , on February 05, 2013 - February 05, 2014. for a maximum of 1.00 </w:t>
      </w:r>
      <w:r w:rsidRPr="002939C0">
        <w:rPr>
          <w:rFonts w:ascii="Times New Roman" w:eastAsia="Times New Roman" w:hAnsi="Times New Roman" w:cs="Times New Roman"/>
          <w:i/>
          <w:iCs/>
          <w:vanish/>
          <w:color w:val="000000"/>
          <w:sz w:val="24"/>
          <w:szCs w:val="24"/>
        </w:rPr>
        <w:t>AMA PRA Category 1 Credits™.</w:t>
      </w:r>
    </w:p>
    <w:p w14:paraId="0E8BFE8B" w14:textId="77777777" w:rsidR="00CC5736" w:rsidRDefault="000E23B8" w:rsidP="00B06EF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CC5736" w:rsidSect="00186F27">
          <w:pgSz w:w="15840" w:h="12240" w:orient="landscape"/>
          <w:pgMar w:top="720" w:right="864" w:bottom="720" w:left="864" w:header="720" w:footer="720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cols w:space="720"/>
          <w:docGrid w:linePitch="360"/>
        </w:sectPr>
      </w:pPr>
      <w:bookmarkStart w:id="2" w:name="_Hlk60816085"/>
      <w:r w:rsidRPr="002939C0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2939C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8CCE558" w14:textId="61582B8F" w:rsidR="003478ED" w:rsidRDefault="00D93C16" w:rsidP="00B06EF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 live activity was co-sponsored by the:</w:t>
      </w:r>
    </w:p>
    <w:p w14:paraId="378715F2" w14:textId="77777777" w:rsidR="00D93C16" w:rsidRDefault="00D93C16" w:rsidP="00B06EF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61A880" w14:textId="77777777" w:rsidR="00D93C16" w:rsidRDefault="00D93C16" w:rsidP="00D93C16">
      <w:pPr>
        <w:widowControl w:val="0"/>
        <w:autoSpaceDE w:val="0"/>
        <w:autoSpaceDN w:val="0"/>
        <w:adjustRightInd w:val="0"/>
        <w:spacing w:after="0" w:line="240" w:lineRule="auto"/>
        <w:rPr>
          <w:rFonts w:ascii="Book Antiqua" w:eastAsiaTheme="minorEastAsia" w:hAnsi="Book Antiqua" w:cs="Book Antiqua"/>
          <w:color w:val="000000"/>
          <w:sz w:val="48"/>
          <w:szCs w:val="48"/>
          <w:highlight w:val="lightGray"/>
        </w:rPr>
        <w:sectPr w:rsidR="00D93C16" w:rsidSect="00CC5736">
          <w:type w:val="continuous"/>
          <w:pgSz w:w="15840" w:h="12240" w:orient="landscape"/>
          <w:pgMar w:top="720" w:right="864" w:bottom="720" w:left="864" w:header="720" w:footer="720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cols w:num="2" w:space="720"/>
          <w:docGrid w:linePitch="360"/>
        </w:sectPr>
      </w:pPr>
    </w:p>
    <w:p w14:paraId="418A0A32" w14:textId="6737DCA4" w:rsidR="00D93C16" w:rsidRPr="00D93C16" w:rsidRDefault="00D93C16" w:rsidP="00CC573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</w:pPr>
      <w:bookmarkStart w:id="3" w:name="_Hlk60816108"/>
      <w:r w:rsidRPr="00D93C16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t>Co-Sponsors</w:t>
      </w:r>
      <w:r w:rsidRPr="006A1141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t xml:space="preserve"> logo</w:t>
      </w:r>
      <w:r w:rsidR="00CC5736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br/>
      </w:r>
    </w:p>
    <w:p w14:paraId="0AA4A2F0" w14:textId="0AC2A0DB" w:rsidR="00D93C16" w:rsidRDefault="00D93C16" w:rsidP="00CC5736">
      <w:pPr>
        <w:spacing w:after="0" w:line="240" w:lineRule="auto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  <w:r w:rsidRPr="006A1141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t>Co-Sponsors lo</w:t>
      </w:r>
      <w:r w:rsidRPr="00CC5736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t>g</w:t>
      </w:r>
      <w:r w:rsidR="00CC5736" w:rsidRPr="00CC5736">
        <w:rPr>
          <w:rFonts w:ascii="Book Antiqua" w:eastAsiaTheme="minorEastAsia" w:hAnsi="Book Antiqua" w:cs="Book Antiqua"/>
          <w:color w:val="000000"/>
          <w:sz w:val="40"/>
          <w:szCs w:val="40"/>
          <w:highlight w:val="yellow"/>
        </w:rPr>
        <w:t>o</w:t>
      </w:r>
    </w:p>
    <w:p w14:paraId="67A1A927" w14:textId="3FE334D4" w:rsidR="00CC5736" w:rsidRDefault="00CC5736" w:rsidP="00CC5736">
      <w:pPr>
        <w:spacing w:after="0" w:line="240" w:lineRule="auto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</w:p>
    <w:bookmarkEnd w:id="2"/>
    <w:p w14:paraId="0A6E85EE" w14:textId="77777777" w:rsidR="00CC5736" w:rsidRDefault="00CC5736" w:rsidP="00CC5736">
      <w:pPr>
        <w:spacing w:after="0" w:line="240" w:lineRule="auto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</w:p>
    <w:p w14:paraId="7C03E75F" w14:textId="3751AA60" w:rsidR="00CC5736" w:rsidRDefault="00CC5736" w:rsidP="000C6CD3">
      <w:pPr>
        <w:spacing w:after="0" w:line="240" w:lineRule="auto"/>
        <w:ind w:left="720" w:firstLine="720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  <w:r>
        <w:rPr>
          <w:rFonts w:ascii="Book Antiqua" w:eastAsiaTheme="minorEastAsia" w:hAnsi="Book Antiqua" w:cs="Book Antiqua"/>
          <w:color w:val="000000"/>
          <w:sz w:val="40"/>
          <w:szCs w:val="40"/>
        </w:rPr>
        <w:t>__________________________</w:t>
      </w:r>
    </w:p>
    <w:p w14:paraId="5301EAC8" w14:textId="2E4F322C" w:rsidR="00CC5736" w:rsidRPr="00CC5736" w:rsidRDefault="00CC5736" w:rsidP="000C6CD3">
      <w:pPr>
        <w:spacing w:after="0" w:line="240" w:lineRule="auto"/>
        <w:ind w:left="720" w:firstLine="720"/>
        <w:jc w:val="center"/>
        <w:rPr>
          <w:rFonts w:ascii="Book Antiqua" w:eastAsiaTheme="minorEastAsia" w:hAnsi="Book Antiqua" w:cs="Book Antiqua"/>
          <w:color w:val="000000"/>
          <w:sz w:val="20"/>
          <w:szCs w:val="20"/>
        </w:rPr>
      </w:pPr>
      <w:r w:rsidRPr="00CC5736">
        <w:rPr>
          <w:rFonts w:ascii="Book Antiqua" w:eastAsiaTheme="minorEastAsia" w:hAnsi="Book Antiqua" w:cs="Book Antiqua"/>
          <w:color w:val="000000"/>
          <w:sz w:val="20"/>
          <w:szCs w:val="20"/>
        </w:rPr>
        <w:t>Signature of Program/Activity Chair</w:t>
      </w:r>
      <w:r>
        <w:rPr>
          <w:rFonts w:ascii="Book Antiqua" w:eastAsiaTheme="minorEastAsia" w:hAnsi="Book Antiqua" w:cs="Book Antiqua"/>
          <w:color w:val="000000"/>
          <w:sz w:val="20"/>
          <w:szCs w:val="20"/>
        </w:rPr>
        <w:t xml:space="preserve"> &amp; Printed Name</w:t>
      </w:r>
    </w:p>
    <w:p w14:paraId="189BE8B6" w14:textId="77777777" w:rsidR="00CC5736" w:rsidRDefault="00CC5736" w:rsidP="000C6CD3">
      <w:pPr>
        <w:spacing w:after="0" w:line="240" w:lineRule="auto"/>
        <w:ind w:left="720" w:firstLine="720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</w:p>
    <w:bookmarkEnd w:id="3"/>
    <w:p w14:paraId="7091A4E0" w14:textId="77777777" w:rsidR="00CC5736" w:rsidRDefault="00CC5736" w:rsidP="000C6CD3">
      <w:pPr>
        <w:spacing w:after="0" w:line="240" w:lineRule="auto"/>
        <w:ind w:left="720" w:firstLine="720"/>
        <w:jc w:val="center"/>
        <w:rPr>
          <w:rFonts w:ascii="Book Antiqua" w:eastAsiaTheme="minorEastAsia" w:hAnsi="Book Antiqua" w:cs="Book Antiqua"/>
          <w:color w:val="000000"/>
          <w:sz w:val="40"/>
          <w:szCs w:val="40"/>
        </w:rPr>
      </w:pPr>
    </w:p>
    <w:p w14:paraId="67B5F5E1" w14:textId="303B5DFE" w:rsidR="00CC5736" w:rsidRPr="006A1141" w:rsidRDefault="00CC5736" w:rsidP="000C6CD3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</w:rPr>
        <w:sectPr w:rsidR="00CC5736" w:rsidRPr="006A1141" w:rsidSect="00CC5736">
          <w:type w:val="continuous"/>
          <w:pgSz w:w="15840" w:h="12240" w:orient="landscape"/>
          <w:pgMar w:top="720" w:right="864" w:bottom="720" w:left="864" w:header="720" w:footer="720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cols w:num="2" w:space="720"/>
          <w:docGrid w:linePitch="360"/>
        </w:sectPr>
      </w:pPr>
    </w:p>
    <w:p w14:paraId="2425A406" w14:textId="3133DDD3" w:rsidR="006258A1" w:rsidRPr="002939C0" w:rsidRDefault="00D93C16" w:rsidP="00CC5736">
      <w:pPr>
        <w:tabs>
          <w:tab w:val="center" w:pos="115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6258A1" w:rsidRPr="002939C0" w:rsidSect="00CC5736">
      <w:type w:val="continuous"/>
      <w:pgSz w:w="15840" w:h="12240" w:orient="landscape"/>
      <w:pgMar w:top="720" w:right="864" w:bottom="720" w:left="864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DC1NDA2Nzc1MzRT0lEKTi0uzszPAykwrAUAvd8DWywAAAA="/>
  </w:docVars>
  <w:rsids>
    <w:rsidRoot w:val="000E23B8"/>
    <w:rsid w:val="0002106E"/>
    <w:rsid w:val="00053D80"/>
    <w:rsid w:val="00086DEE"/>
    <w:rsid w:val="000C6CD3"/>
    <w:rsid w:val="000E23B8"/>
    <w:rsid w:val="00104677"/>
    <w:rsid w:val="00164973"/>
    <w:rsid w:val="00186F27"/>
    <w:rsid w:val="00196EB6"/>
    <w:rsid w:val="002341AE"/>
    <w:rsid w:val="0028390F"/>
    <w:rsid w:val="002939C0"/>
    <w:rsid w:val="002D67B0"/>
    <w:rsid w:val="003478ED"/>
    <w:rsid w:val="003D1DD9"/>
    <w:rsid w:val="00423139"/>
    <w:rsid w:val="00470D02"/>
    <w:rsid w:val="004A4BC9"/>
    <w:rsid w:val="004B565C"/>
    <w:rsid w:val="00573A2B"/>
    <w:rsid w:val="00596E18"/>
    <w:rsid w:val="006258A1"/>
    <w:rsid w:val="006A1141"/>
    <w:rsid w:val="006A7B96"/>
    <w:rsid w:val="007E73C9"/>
    <w:rsid w:val="00892D9F"/>
    <w:rsid w:val="009266F0"/>
    <w:rsid w:val="00960A38"/>
    <w:rsid w:val="009E4031"/>
    <w:rsid w:val="00A624D4"/>
    <w:rsid w:val="00B06EF5"/>
    <w:rsid w:val="00C636C5"/>
    <w:rsid w:val="00C67494"/>
    <w:rsid w:val="00C83283"/>
    <w:rsid w:val="00CC5736"/>
    <w:rsid w:val="00CD6CB3"/>
    <w:rsid w:val="00D11B52"/>
    <w:rsid w:val="00D21BEE"/>
    <w:rsid w:val="00D57DBB"/>
    <w:rsid w:val="00D93C16"/>
    <w:rsid w:val="00DB7FAA"/>
    <w:rsid w:val="00F10FE5"/>
    <w:rsid w:val="00FB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F7B91"/>
  <w15:docId w15:val="{332FF15B-6185-48C1-9499-3C59EC63B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2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B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73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3C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6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9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62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4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0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7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77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8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fouts</dc:creator>
  <cp:lastModifiedBy>Kaiser, Alanna</cp:lastModifiedBy>
  <cp:revision>2</cp:revision>
  <dcterms:created xsi:type="dcterms:W3CDTF">2021-01-06T15:02:00Z</dcterms:created>
  <dcterms:modified xsi:type="dcterms:W3CDTF">2021-01-06T15:02:00Z</dcterms:modified>
</cp:coreProperties>
</file>